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1664"/>
        <w:gridCol w:w="781"/>
        <w:gridCol w:w="6598"/>
        <w:gridCol w:w="278"/>
        <w:gridCol w:w="1187"/>
      </w:tblGrid>
      <w:tr w:rsidR="00DD47C8" w:rsidRPr="007638B4" w14:paraId="68FDBAF4" w14:textId="77777777" w:rsidTr="00FF3CB9"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22C55AE" w14:textId="0181AE86" w:rsidR="007D7679" w:rsidRPr="007638B4" w:rsidRDefault="007D7679" w:rsidP="00123329">
            <w:pPr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t>ELP/</w:t>
            </w:r>
            <w:r w:rsidR="00FC7C55">
              <w:rPr>
                <w:rFonts w:ascii="Arial" w:hAnsi="Arial" w:cs="Arial"/>
                <w:sz w:val="14"/>
                <w:szCs w:val="14"/>
              </w:rPr>
              <w:t>SAI25</w:t>
            </w:r>
            <w:r w:rsidR="001C3AD7" w:rsidRPr="007638B4">
              <w:rPr>
                <w:rFonts w:ascii="Arial" w:hAnsi="Arial" w:cs="Arial"/>
                <w:sz w:val="14"/>
                <w:szCs w:val="14"/>
              </w:rPr>
              <w:t>/</w:t>
            </w:r>
            <w:r w:rsidR="000215A8" w:rsidRPr="007638B4">
              <w:rPr>
                <w:rFonts w:ascii="Arial" w:hAnsi="Arial" w:cs="Arial"/>
                <w:sz w:val="14"/>
                <w:szCs w:val="14"/>
              </w:rPr>
              <w:t>S</w:t>
            </w:r>
            <w:r w:rsidRPr="007638B4">
              <w:rPr>
                <w:rFonts w:ascii="Arial" w:hAnsi="Arial" w:cs="Arial"/>
                <w:sz w:val="14"/>
                <w:szCs w:val="14"/>
              </w:rPr>
              <w:t>DF</w:t>
            </w:r>
          </w:p>
          <w:p w14:paraId="27011953" w14:textId="77777777" w:rsidR="00E14914" w:rsidRDefault="007D7679" w:rsidP="00123329">
            <w:pPr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t>Issue</w:t>
            </w:r>
            <w:r w:rsidR="00913A67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B321FF">
              <w:rPr>
                <w:rFonts w:ascii="Arial" w:hAnsi="Arial" w:cs="Arial"/>
                <w:sz w:val="14"/>
                <w:szCs w:val="14"/>
              </w:rPr>
              <w:t>1</w:t>
            </w:r>
            <w:r w:rsidR="00E14914">
              <w:rPr>
                <w:rFonts w:ascii="Arial" w:hAnsi="Arial" w:cs="Arial"/>
                <w:sz w:val="14"/>
                <w:szCs w:val="14"/>
              </w:rPr>
              <w:t>A</w:t>
            </w:r>
          </w:p>
          <w:p w14:paraId="0E6B86F2" w14:textId="6864FD96" w:rsidR="00DD47C8" w:rsidRPr="007638B4" w:rsidRDefault="0027220A" w:rsidP="00123329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1</w:t>
            </w:r>
            <w:r w:rsidR="0042218D">
              <w:rPr>
                <w:rFonts w:ascii="Arial" w:hAnsi="Arial" w:cs="Arial"/>
                <w:sz w:val="14"/>
                <w:szCs w:val="14"/>
              </w:rPr>
              <w:t xml:space="preserve">1 </w:t>
            </w:r>
            <w:r>
              <w:rPr>
                <w:rFonts w:ascii="Arial" w:hAnsi="Arial" w:cs="Arial"/>
                <w:sz w:val="14"/>
                <w:szCs w:val="14"/>
              </w:rPr>
              <w:t>Nov</w:t>
            </w:r>
            <w:r w:rsidR="0042218D">
              <w:rPr>
                <w:rFonts w:ascii="Arial" w:hAnsi="Arial" w:cs="Arial"/>
                <w:sz w:val="14"/>
                <w:szCs w:val="14"/>
              </w:rPr>
              <w:t xml:space="preserve"> 2024</w:t>
            </w:r>
          </w:p>
        </w:tc>
        <w:tc>
          <w:tcPr>
            <w:tcW w:w="781" w:type="dxa"/>
            <w:shd w:val="clear" w:color="auto" w:fill="auto"/>
          </w:tcPr>
          <w:p w14:paraId="4E24B832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i/>
                <w:sz w:val="14"/>
                <w:szCs w:val="14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71BB3E89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8" w:type="dxa"/>
            <w:shd w:val="clear" w:color="auto" w:fill="auto"/>
          </w:tcPr>
          <w:p w14:paraId="375B0EF2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B593973" w14:textId="77777777" w:rsidR="00DD47C8" w:rsidRPr="007638B4" w:rsidRDefault="00DD47C8" w:rsidP="007638B4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D47C8" w:rsidRPr="007638B4" w14:paraId="51615178" w14:textId="77777777" w:rsidTr="00FF3CB9">
        <w:tc>
          <w:tcPr>
            <w:tcW w:w="16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FA1C19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781" w:type="dxa"/>
            <w:tcBorders>
              <w:left w:val="single" w:sz="12" w:space="0" w:color="auto"/>
            </w:tcBorders>
            <w:shd w:val="clear" w:color="auto" w:fill="auto"/>
          </w:tcPr>
          <w:p w14:paraId="5E14D5C7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605A264E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78" w:type="dxa"/>
            <w:tcBorders>
              <w:right w:val="single" w:sz="12" w:space="0" w:color="auto"/>
            </w:tcBorders>
            <w:shd w:val="clear" w:color="auto" w:fill="auto"/>
          </w:tcPr>
          <w:p w14:paraId="7D7C7791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  <w:vAlign w:val="center"/>
          </w:tcPr>
          <w:p w14:paraId="2B03F1D5" w14:textId="77777777" w:rsidR="00DD47C8" w:rsidRPr="007638B4" w:rsidRDefault="00EF7016" w:rsidP="00C736F8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8C0230" w:rsidRPr="007638B4">
              <w:rPr>
                <w:rFonts w:ascii="Arial" w:hAnsi="Arial" w:cs="Arial"/>
                <w:b/>
                <w:sz w:val="20"/>
                <w:szCs w:val="20"/>
              </w:rPr>
              <w:t>ef:</w:t>
            </w:r>
            <w:r w:rsidR="00C0105D" w:rsidRPr="007638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FF3CB9" w:rsidRPr="007638B4" w14:paraId="396A0E2C" w14:textId="77777777" w:rsidTr="00FF3CB9">
        <w:tc>
          <w:tcPr>
            <w:tcW w:w="16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7F4150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DF</w:t>
            </w:r>
          </w:p>
        </w:tc>
        <w:tc>
          <w:tcPr>
            <w:tcW w:w="781" w:type="dxa"/>
            <w:tcBorders>
              <w:left w:val="single" w:sz="12" w:space="0" w:color="auto"/>
            </w:tcBorders>
            <w:shd w:val="clear" w:color="auto" w:fill="auto"/>
          </w:tcPr>
          <w:p w14:paraId="35F94FF0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387C74AB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ELECTRICAL CONTROL ROOM</w:t>
            </w:r>
          </w:p>
        </w:tc>
        <w:tc>
          <w:tcPr>
            <w:tcW w:w="278" w:type="dxa"/>
            <w:tcBorders>
              <w:right w:val="single" w:sz="12" w:space="0" w:color="auto"/>
            </w:tcBorders>
            <w:shd w:val="clear" w:color="auto" w:fill="auto"/>
          </w:tcPr>
          <w:p w14:paraId="19948CBB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2E795C8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FF3CB9" w:rsidRPr="007638B4" w14:paraId="033F799F" w14:textId="77777777" w:rsidTr="00FF3CB9">
        <w:tc>
          <w:tcPr>
            <w:tcW w:w="166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AE72D8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1" w:type="dxa"/>
            <w:tcBorders>
              <w:left w:val="single" w:sz="12" w:space="0" w:color="auto"/>
            </w:tcBorders>
            <w:shd w:val="clear" w:color="auto" w:fill="auto"/>
          </w:tcPr>
          <w:p w14:paraId="23789F8A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658D2727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WITCHING DETAILS FORM</w:t>
            </w:r>
          </w:p>
        </w:tc>
        <w:tc>
          <w:tcPr>
            <w:tcW w:w="278" w:type="dxa"/>
            <w:tcBorders>
              <w:right w:val="single" w:sz="12" w:space="0" w:color="auto"/>
            </w:tcBorders>
            <w:shd w:val="clear" w:color="auto" w:fill="auto"/>
          </w:tcPr>
          <w:p w14:paraId="732401F2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76B87A4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DD47C8" w:rsidRPr="007638B4" w14:paraId="0849AB29" w14:textId="77777777" w:rsidTr="00FF3CB9"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</w:tcPr>
          <w:p w14:paraId="3529707A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1" w:type="dxa"/>
            <w:shd w:val="clear" w:color="auto" w:fill="auto"/>
          </w:tcPr>
          <w:p w14:paraId="11CCB624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757447EF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78" w:type="dxa"/>
            <w:shd w:val="clear" w:color="auto" w:fill="auto"/>
          </w:tcPr>
          <w:p w14:paraId="08F89942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7" w:type="dxa"/>
            <w:tcBorders>
              <w:top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41C2F26" w14:textId="77777777" w:rsidR="00DD47C8" w:rsidRPr="007638B4" w:rsidRDefault="00DD47C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2"/>
                <w:szCs w:val="22"/>
              </w:rPr>
            </w:pPr>
          </w:p>
        </w:tc>
      </w:tr>
    </w:tbl>
    <w:p w14:paraId="0D37FC05" w14:textId="77777777" w:rsidR="00362A32" w:rsidRPr="000215A8" w:rsidRDefault="000215A8" w:rsidP="000215A8">
      <w:pPr>
        <w:jc w:val="center"/>
        <w:rPr>
          <w:rFonts w:ascii="Arial" w:hAnsi="Arial" w:cs="Arial"/>
          <w:b/>
          <w:sz w:val="40"/>
          <w:szCs w:val="40"/>
        </w:rPr>
      </w:pPr>
      <w:r w:rsidRPr="000215A8">
        <w:rPr>
          <w:rFonts w:ascii="Arial" w:hAnsi="Arial" w:cs="Arial"/>
          <w:b/>
          <w:sz w:val="40"/>
          <w:szCs w:val="40"/>
        </w:rPr>
        <w:t>*** ISOLATE ***</w:t>
      </w:r>
    </w:p>
    <w:tbl>
      <w:tblPr>
        <w:tblW w:w="1039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3"/>
        <w:gridCol w:w="1521"/>
        <w:gridCol w:w="1496"/>
        <w:gridCol w:w="2340"/>
        <w:gridCol w:w="1784"/>
        <w:gridCol w:w="1260"/>
        <w:gridCol w:w="360"/>
        <w:gridCol w:w="1186"/>
      </w:tblGrid>
      <w:tr w:rsidR="000215A8" w:rsidRPr="007638B4" w14:paraId="11E971F9" w14:textId="77777777" w:rsidTr="001F60E8">
        <w:trPr>
          <w:trHeight w:val="530"/>
        </w:trPr>
        <w:tc>
          <w:tcPr>
            <w:tcW w:w="44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7CC012B" w14:textId="77777777" w:rsidR="000215A8" w:rsidRPr="007638B4" w:rsidRDefault="000215A8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28558EB0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  <w:p w14:paraId="754FB506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149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0DE0A523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Disconnector </w:t>
            </w:r>
            <w:r w:rsidR="000215A8" w:rsidRPr="007638B4">
              <w:rPr>
                <w:rFonts w:ascii="Arial" w:hAnsi="Arial" w:cs="Arial"/>
                <w:b/>
                <w:sz w:val="20"/>
                <w:szCs w:val="20"/>
              </w:rPr>
              <w:t>/ CB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7E2BF03A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Person Operating </w:t>
            </w:r>
          </w:p>
          <w:p w14:paraId="76ABC9F8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</w:tc>
        <w:tc>
          <w:tcPr>
            <w:tcW w:w="1784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37701453" w14:textId="77777777" w:rsidR="00C639FE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elephone/</w:t>
            </w:r>
          </w:p>
          <w:p w14:paraId="61C876E9" w14:textId="77777777" w:rsidR="000215A8" w:rsidRPr="007638B4" w:rsidRDefault="000215A8" w:rsidP="00463CE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Contact</w:t>
            </w:r>
            <w:r w:rsidR="00C639F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638B4">
              <w:rPr>
                <w:rFonts w:ascii="Arial" w:hAnsi="Arial" w:cs="Arial"/>
                <w:b/>
                <w:sz w:val="20"/>
                <w:szCs w:val="20"/>
              </w:rPr>
              <w:t>Details</w:t>
            </w:r>
          </w:p>
        </w:tc>
        <w:tc>
          <w:tcPr>
            <w:tcW w:w="1260" w:type="dxa"/>
            <w:tcBorders>
              <w:top w:val="single" w:sz="4" w:space="0" w:color="auto"/>
              <w:right w:val="nil"/>
            </w:tcBorders>
            <w:shd w:val="clear" w:color="auto" w:fill="E0E0E0"/>
            <w:vAlign w:val="center"/>
          </w:tcPr>
          <w:p w14:paraId="6286C2C7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Position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</w:tcBorders>
            <w:shd w:val="clear" w:color="auto" w:fill="E0E0E0"/>
            <w:vAlign w:val="center"/>
          </w:tcPr>
          <w:p w14:paraId="66EB28FA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668FF31B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  <w:p w14:paraId="3B6E4F6A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Operated</w:t>
            </w:r>
          </w:p>
        </w:tc>
      </w:tr>
      <w:tr w:rsidR="00ED605E" w:rsidRPr="007638B4" w14:paraId="6741509E" w14:textId="77777777" w:rsidTr="001F60E8">
        <w:trPr>
          <w:trHeight w:hRule="exact" w:val="284"/>
        </w:trPr>
        <w:tc>
          <w:tcPr>
            <w:tcW w:w="443" w:type="dxa"/>
            <w:vMerge w:val="restart"/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43C6167A" w14:textId="77777777" w:rsidR="00ED605E" w:rsidRDefault="00C639FE" w:rsidP="00C639FE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sconnector </w:t>
            </w:r>
            <w:r w:rsidRPr="001F60E8">
              <w:rPr>
                <w:rFonts w:ascii="Arial" w:hAnsi="Arial" w:cs="Arial"/>
                <w:b/>
                <w:bCs/>
                <w:sz w:val="18"/>
                <w:szCs w:val="18"/>
              </w:rPr>
              <w:t>NOT</w:t>
            </w:r>
            <w:r>
              <w:rPr>
                <w:rFonts w:ascii="Arial" w:hAnsi="Arial" w:cs="Arial"/>
                <w:sz w:val="18"/>
                <w:szCs w:val="18"/>
              </w:rPr>
              <w:t xml:space="preserve"> in</w:t>
            </w:r>
          </w:p>
          <w:p w14:paraId="215928EE" w14:textId="77777777" w:rsidR="00C639FE" w:rsidRPr="007638B4" w:rsidRDefault="00C639FE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rmal Position</w:t>
            </w: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83E76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52774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B68C4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303D1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A455C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7C670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892AF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73C6BFC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FBE9AE9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49AA7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1E996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F031B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CB08B9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E792E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DFB24D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6C1618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E728BB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AB7D909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0DFA7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4EC36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AA4EC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9C3F3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33146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A275F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93F6D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2845B13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B662A5E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97437E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919E5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7542F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967D8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59A92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2BB67E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A8EEDC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6F21742A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4AD0385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6CCC0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DCD42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C4D12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98F3A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C90F4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5B47E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E1EBD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A7AD04F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1726006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DAAE4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F5BD8F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A058E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F7F341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DFF1E1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32453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696990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25BC45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49623EB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ECB13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5718F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66A0D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35266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0F3680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AABAB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5CA062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5857EFA0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5871458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24414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BE9DC7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5BBDC1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2F7E2F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CAA11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9342F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7C79C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7754503B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4090B966" w14:textId="77777777" w:rsidR="00ED605E" w:rsidRPr="007638B4" w:rsidRDefault="00C639FE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ternative Feeding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25439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9EC0E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85B884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88F41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0A36B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E28C3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2AADA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458B4E4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896D799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DDA05A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0171E3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1EE582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B8B0E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B67548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621906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0ACF04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C33C810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C46DC41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57C50A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2EE27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B3F51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4CE036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E64E83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2DA4D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1935D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334FCFC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98EB573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2D3D9F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45E974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BDD520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9FF5D0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7A5F34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73701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9F24B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1CDF869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7E2DC96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535316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4B5C84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D1807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C396CC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0F068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7B3D8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F3D92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312DCA2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63B1045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2EBF07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76124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CA7F4F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26DE3B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CC6264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8B7EF4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3633D2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73F0DE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4B0EA7F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20EA0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BF950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7C49F4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205FE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0C28C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84A6B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FDA20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6883682C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904A1CC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1BFCAE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5D7D7D0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47EFC8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6A9FF0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2A9E71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B14447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3943A0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C8BEBBB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14405852" w14:textId="77777777" w:rsidR="00107D3D" w:rsidRPr="007638B4" w:rsidRDefault="00C639FE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ints of Isolation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8910B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C52140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D7B74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59DD02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46D04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B09CC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7BD44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F06725D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EDF3E67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569A44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0CEF2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E4894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174038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AB72BE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1D08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4DDE0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3531BA2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55E4A1B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4DAC1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CF2C9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EDA49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4D046F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3F533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68248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B4DDD5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A84FF3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FBE8E88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C6ECBA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86994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B2548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B620AA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B3E637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37A565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4F5BE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2FA696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B3F9C1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25450F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7B3AE9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3D7E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2D64D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82F9C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B5276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B65C2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9C4C24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BA9C24B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A8FB4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0A8DB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EAD16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708A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C83021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8F4817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717091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3D55157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C5DC820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D3658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EA566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01013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98480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0F7B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F9F52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3E3A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B5A00A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426095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242346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E0A0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7EA16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026AE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CCCACC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30C843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2380D1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CFB5D1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6D88281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B13554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BC149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6D848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81C29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13511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1A62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5019D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DDAC6EF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22EFFFE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1F757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1E90C1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4810C3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5BDB37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99B3CF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7DB96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3F563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4873E1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D0E8195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8E2B4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1E862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0E483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F50D9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18439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E6900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2FA2D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F7C846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364E6D8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F8D00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5245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46398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1B02D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49789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A3AAB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D83BD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5BA308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6EFDB23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AB6B80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BF27C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66F15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445E0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D930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2D44C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B437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BC7019E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2E3B32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45CEDC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C19F85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B59938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67E4F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BED16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175307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7D043D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4D1BCFD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C95FB6D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0DB71D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DAB3F0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9D443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4F8C1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7BDFD1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A4023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F52F1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6A986A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F01EA3D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783EC4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B0CD3B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21C3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5AD64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FDB0CA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81389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5659F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7E9C9A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09EAFAC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2C6238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4D441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3AD91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A7F97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1917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AE277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2C84A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21F242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EE983A6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6C66E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CB3649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27883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CA1942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DBC69E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0380B2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10FB1A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5D0E0E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FBA5636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8A4D5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6C670A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DC934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A0AF81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1DD4AE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18F35A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09B77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3379A4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9509645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3A1B02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CF0A9C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7AD31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44399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661BF6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EF7B33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FA25F8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7E0FE8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72686A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07E3D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BBE08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3A0446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6BE15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B128A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71DBF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10AD9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6613FE8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D917E7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1ADC45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2523C6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7E3625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9400B7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0534C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7C711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FE3A6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28184AD9" w14:textId="77777777" w:rsidR="000215A8" w:rsidRPr="00B4267D" w:rsidRDefault="000215A8" w:rsidP="000215A8">
      <w:pPr>
        <w:rPr>
          <w:sz w:val="12"/>
          <w:szCs w:val="12"/>
        </w:rPr>
      </w:pPr>
    </w:p>
    <w:tbl>
      <w:tblPr>
        <w:tblW w:w="9230" w:type="dxa"/>
        <w:tblInd w:w="13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8"/>
        <w:gridCol w:w="426"/>
        <w:gridCol w:w="426"/>
        <w:gridCol w:w="425"/>
        <w:gridCol w:w="1705"/>
        <w:gridCol w:w="2485"/>
        <w:gridCol w:w="2485"/>
      </w:tblGrid>
      <w:tr w:rsidR="00947997" w:rsidRPr="007638B4" w14:paraId="4AF48F49" w14:textId="77777777" w:rsidTr="007638B4"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6FC3D73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5CE3DB7" w14:textId="77777777" w:rsidR="00947997" w:rsidRPr="007638B4" w:rsidRDefault="00947997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422869F" w14:textId="77777777" w:rsidR="00947997" w:rsidRPr="007638B4" w:rsidRDefault="00947997" w:rsidP="000215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B93663E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0C62242" w14:textId="77777777" w:rsidR="00947997" w:rsidRPr="007638B4" w:rsidRDefault="00947997" w:rsidP="0094799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C1CE743" w14:textId="77777777" w:rsidR="00947997" w:rsidRPr="007638B4" w:rsidRDefault="00947997" w:rsidP="000215A8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DF checked by (name)</w:t>
            </w:r>
          </w:p>
        </w:tc>
        <w:tc>
          <w:tcPr>
            <w:tcW w:w="2485" w:type="dxa"/>
            <w:shd w:val="clear" w:color="auto" w:fill="D9D9D9"/>
            <w:vAlign w:val="center"/>
          </w:tcPr>
          <w:p w14:paraId="0BE0D268" w14:textId="77777777" w:rsidR="00947997" w:rsidRPr="007638B4" w:rsidRDefault="00947997" w:rsidP="000215A8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947997" w:rsidRPr="007638B4" w14:paraId="12D17DA6" w14:textId="77777777" w:rsidTr="007638B4">
        <w:tc>
          <w:tcPr>
            <w:tcW w:w="12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/>
            <w:vAlign w:val="center"/>
          </w:tcPr>
          <w:p w14:paraId="2329C381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Form SDF</w:t>
            </w: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43DF97E" w14:textId="77777777" w:rsidR="00947997" w:rsidRPr="007638B4" w:rsidRDefault="00947997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9D9D9"/>
          </w:tcPr>
          <w:p w14:paraId="28991125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337F07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CE711" w14:textId="77777777" w:rsidR="00947997" w:rsidRPr="007638B4" w:rsidRDefault="00947997" w:rsidP="000215A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53594181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2232D2E6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947997" w:rsidRPr="007638B4" w14:paraId="18075935" w14:textId="77777777" w:rsidTr="007638B4"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CE16B6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9E995" w14:textId="77777777" w:rsidR="00947997" w:rsidRPr="007638B4" w:rsidRDefault="00947997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92CC14" w14:textId="77777777" w:rsidR="00947997" w:rsidRPr="007638B4" w:rsidRDefault="00947997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ABD1AA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4973BA7" w14:textId="77777777" w:rsidR="00947997" w:rsidRPr="007638B4" w:rsidRDefault="00947997" w:rsidP="000215A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28D847CB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0C46ED39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947997" w:rsidRPr="007638B4" w14:paraId="54F41DEE" w14:textId="77777777" w:rsidTr="007638B4"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F61440" w14:textId="77777777" w:rsidR="00947997" w:rsidRPr="007638B4" w:rsidRDefault="00947997" w:rsidP="000215A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73DED3" w14:textId="77777777" w:rsidR="00947997" w:rsidRPr="007638B4" w:rsidRDefault="00947997" w:rsidP="000215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81CFD" w14:textId="77777777" w:rsidR="00947997" w:rsidRPr="007638B4" w:rsidRDefault="00947997" w:rsidP="000215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BD1C08" w14:textId="77777777" w:rsidR="00947997" w:rsidRPr="007638B4" w:rsidRDefault="00947997" w:rsidP="000215A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3E93E24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3601BFBF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7C25E5F7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</w:tbl>
    <w:p w14:paraId="342D0E33" w14:textId="77777777" w:rsidR="009B0CB0" w:rsidRDefault="009B0CB0">
      <w:pPr>
        <w:rPr>
          <w:sz w:val="4"/>
          <w:szCs w:val="4"/>
        </w:rPr>
      </w:pPr>
    </w:p>
    <w:p w14:paraId="3F869318" w14:textId="77777777" w:rsidR="009B0CB0" w:rsidRDefault="009B0CB0">
      <w:pPr>
        <w:rPr>
          <w:sz w:val="4"/>
          <w:szCs w:val="4"/>
        </w:rPr>
      </w:pPr>
    </w:p>
    <w:p w14:paraId="28C5CE05" w14:textId="77777777" w:rsidR="009B0CB0" w:rsidRPr="009B0CB0" w:rsidRDefault="009B0CB0">
      <w:pPr>
        <w:rPr>
          <w:sz w:val="2"/>
          <w:szCs w:val="2"/>
        </w:rPr>
      </w:pPr>
      <w:r>
        <w:rPr>
          <w:sz w:val="4"/>
          <w:szCs w:val="4"/>
        </w:rPr>
        <w:br w:type="page"/>
      </w:r>
    </w:p>
    <w:tbl>
      <w:tblPr>
        <w:tblW w:w="1050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289"/>
        <w:gridCol w:w="7239"/>
        <w:gridCol w:w="285"/>
        <w:gridCol w:w="1277"/>
      </w:tblGrid>
      <w:tr w:rsidR="000215A8" w:rsidRPr="007638B4" w14:paraId="4DDE027E" w14:textId="77777777" w:rsidTr="007638B4"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E57F356" w14:textId="77777777" w:rsidR="00E14914" w:rsidRPr="007638B4" w:rsidRDefault="00E14914" w:rsidP="00E14914">
            <w:pPr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lastRenderedPageBreak/>
              <w:t>ELP/</w:t>
            </w:r>
            <w:r>
              <w:rPr>
                <w:rFonts w:ascii="Arial" w:hAnsi="Arial" w:cs="Arial"/>
                <w:sz w:val="14"/>
                <w:szCs w:val="14"/>
              </w:rPr>
              <w:t>SAI25</w:t>
            </w:r>
            <w:r w:rsidRPr="007638B4">
              <w:rPr>
                <w:rFonts w:ascii="Arial" w:hAnsi="Arial" w:cs="Arial"/>
                <w:sz w:val="14"/>
                <w:szCs w:val="14"/>
              </w:rPr>
              <w:t>/SDF</w:t>
            </w:r>
          </w:p>
          <w:p w14:paraId="1F1EFD91" w14:textId="77777777" w:rsidR="00E14914" w:rsidRDefault="00E14914" w:rsidP="00E14914">
            <w:pPr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t>Issue</w:t>
            </w:r>
            <w:r>
              <w:rPr>
                <w:rFonts w:ascii="Arial" w:hAnsi="Arial" w:cs="Arial"/>
                <w:sz w:val="14"/>
                <w:szCs w:val="14"/>
              </w:rPr>
              <w:t xml:space="preserve"> 1A</w:t>
            </w:r>
          </w:p>
          <w:p w14:paraId="3CF6F42B" w14:textId="34D2D926" w:rsidR="007D7679" w:rsidRPr="007638B4" w:rsidRDefault="0027220A" w:rsidP="00E14914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1</w:t>
            </w:r>
            <w:r w:rsidR="00E14914">
              <w:rPr>
                <w:rFonts w:ascii="Arial" w:hAnsi="Arial" w:cs="Arial"/>
                <w:sz w:val="14"/>
                <w:szCs w:val="14"/>
              </w:rPr>
              <w:t xml:space="preserve">1 </w:t>
            </w:r>
            <w:r>
              <w:rPr>
                <w:rFonts w:ascii="Arial" w:hAnsi="Arial" w:cs="Arial"/>
                <w:sz w:val="14"/>
                <w:szCs w:val="14"/>
              </w:rPr>
              <w:t>Nov</w:t>
            </w:r>
            <w:r w:rsidR="00E14914">
              <w:rPr>
                <w:rFonts w:ascii="Arial" w:hAnsi="Arial" w:cs="Arial"/>
                <w:sz w:val="14"/>
                <w:szCs w:val="14"/>
              </w:rPr>
              <w:t xml:space="preserve"> 2024</w:t>
            </w:r>
          </w:p>
        </w:tc>
        <w:tc>
          <w:tcPr>
            <w:tcW w:w="289" w:type="dxa"/>
            <w:shd w:val="clear" w:color="auto" w:fill="auto"/>
          </w:tcPr>
          <w:p w14:paraId="6901E69E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08F922CE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58B8DF6C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76020FA" w14:textId="77777777" w:rsidR="000215A8" w:rsidRPr="007638B4" w:rsidRDefault="000215A8" w:rsidP="007638B4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215A8" w:rsidRPr="007638B4" w14:paraId="3B207D83" w14:textId="77777777" w:rsidTr="007638B4"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9127649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289" w:type="dxa"/>
            <w:tcBorders>
              <w:left w:val="single" w:sz="12" w:space="0" w:color="auto"/>
            </w:tcBorders>
            <w:shd w:val="clear" w:color="auto" w:fill="auto"/>
          </w:tcPr>
          <w:p w14:paraId="3450B88B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17C48729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6982017D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3B801132" w14:textId="77777777" w:rsidR="000215A8" w:rsidRPr="007638B4" w:rsidRDefault="00C0105D" w:rsidP="00C0105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Ref</w:t>
            </w:r>
            <w:r w:rsidR="008C0230" w:rsidRPr="007638B4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7638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FF3CB9" w:rsidRPr="007638B4" w14:paraId="2F7AC5E6" w14:textId="77777777" w:rsidTr="00A269C1"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7BD5F7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DF</w:t>
            </w:r>
          </w:p>
        </w:tc>
        <w:tc>
          <w:tcPr>
            <w:tcW w:w="289" w:type="dxa"/>
            <w:tcBorders>
              <w:left w:val="single" w:sz="12" w:space="0" w:color="auto"/>
            </w:tcBorders>
            <w:shd w:val="clear" w:color="auto" w:fill="auto"/>
          </w:tcPr>
          <w:p w14:paraId="71CC5A97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47BC4858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ELECTRICAL CONTROL ROOM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1D302A9E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5BDFB049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FF3CB9" w:rsidRPr="007638B4" w14:paraId="32819304" w14:textId="77777777" w:rsidTr="00A269C1"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406D92E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" w:type="dxa"/>
            <w:tcBorders>
              <w:left w:val="single" w:sz="12" w:space="0" w:color="auto"/>
            </w:tcBorders>
            <w:shd w:val="clear" w:color="auto" w:fill="auto"/>
          </w:tcPr>
          <w:p w14:paraId="65C67E45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0AE6FEA0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WITCHING DETAILS FORM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5AC306A2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06E24BC6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0215A8" w:rsidRPr="007638B4" w14:paraId="02E5E8EE" w14:textId="77777777" w:rsidTr="007638B4"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</w:tcPr>
          <w:p w14:paraId="2FF1E11D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9" w:type="dxa"/>
            <w:shd w:val="clear" w:color="auto" w:fill="auto"/>
          </w:tcPr>
          <w:p w14:paraId="6D55D526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10DEF4D0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54629984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65A84181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2"/>
                <w:szCs w:val="22"/>
              </w:rPr>
            </w:pPr>
          </w:p>
        </w:tc>
      </w:tr>
    </w:tbl>
    <w:p w14:paraId="492597A0" w14:textId="77777777" w:rsidR="000215A8" w:rsidRPr="000215A8" w:rsidRDefault="000215A8" w:rsidP="000215A8">
      <w:pPr>
        <w:jc w:val="center"/>
        <w:rPr>
          <w:rFonts w:ascii="Arial" w:hAnsi="Arial" w:cs="Arial"/>
          <w:b/>
          <w:sz w:val="40"/>
          <w:szCs w:val="40"/>
        </w:rPr>
      </w:pPr>
      <w:r w:rsidRPr="000215A8">
        <w:rPr>
          <w:rFonts w:ascii="Arial" w:hAnsi="Arial" w:cs="Arial"/>
          <w:b/>
          <w:sz w:val="40"/>
          <w:szCs w:val="40"/>
        </w:rPr>
        <w:t xml:space="preserve">*** </w:t>
      </w:r>
      <w:r>
        <w:rPr>
          <w:rFonts w:ascii="Arial" w:hAnsi="Arial" w:cs="Arial"/>
          <w:b/>
          <w:sz w:val="40"/>
          <w:szCs w:val="40"/>
        </w:rPr>
        <w:t>RESTORE</w:t>
      </w:r>
      <w:r w:rsidRPr="000215A8">
        <w:rPr>
          <w:rFonts w:ascii="Arial" w:hAnsi="Arial" w:cs="Arial"/>
          <w:b/>
          <w:sz w:val="40"/>
          <w:szCs w:val="40"/>
        </w:rPr>
        <w:t xml:space="preserve"> ***</w:t>
      </w:r>
    </w:p>
    <w:tbl>
      <w:tblPr>
        <w:tblW w:w="1039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3"/>
        <w:gridCol w:w="1521"/>
        <w:gridCol w:w="1496"/>
        <w:gridCol w:w="2340"/>
        <w:gridCol w:w="1784"/>
        <w:gridCol w:w="1260"/>
        <w:gridCol w:w="360"/>
        <w:gridCol w:w="1186"/>
      </w:tblGrid>
      <w:tr w:rsidR="000215A8" w:rsidRPr="007638B4" w14:paraId="54F28AC6" w14:textId="77777777" w:rsidTr="001F60E8">
        <w:trPr>
          <w:trHeight w:val="530"/>
        </w:trPr>
        <w:tc>
          <w:tcPr>
            <w:tcW w:w="44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236B290" w14:textId="77777777" w:rsidR="000215A8" w:rsidRPr="007638B4" w:rsidRDefault="000215A8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76D1C33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  <w:p w14:paraId="3FDF9ADB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149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0044A498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Disconnector </w:t>
            </w:r>
            <w:r w:rsidR="000215A8" w:rsidRPr="007638B4">
              <w:rPr>
                <w:rFonts w:ascii="Arial" w:hAnsi="Arial" w:cs="Arial"/>
                <w:b/>
                <w:sz w:val="20"/>
                <w:szCs w:val="20"/>
              </w:rPr>
              <w:t>/ CB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646B174F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Person Operating </w:t>
            </w:r>
          </w:p>
          <w:p w14:paraId="7B6A2576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</w:tc>
        <w:tc>
          <w:tcPr>
            <w:tcW w:w="1784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322C2072" w14:textId="77777777" w:rsidR="00463CE5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elephone/</w:t>
            </w:r>
          </w:p>
          <w:p w14:paraId="61E58390" w14:textId="77777777" w:rsidR="000215A8" w:rsidRPr="007638B4" w:rsidRDefault="000215A8" w:rsidP="00463CE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Contact</w:t>
            </w:r>
            <w:r w:rsidR="00463CE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638B4">
              <w:rPr>
                <w:rFonts w:ascii="Arial" w:hAnsi="Arial" w:cs="Arial"/>
                <w:b/>
                <w:sz w:val="20"/>
                <w:szCs w:val="20"/>
              </w:rPr>
              <w:t>Details</w:t>
            </w:r>
          </w:p>
        </w:tc>
        <w:tc>
          <w:tcPr>
            <w:tcW w:w="1260" w:type="dxa"/>
            <w:tcBorders>
              <w:top w:val="single" w:sz="4" w:space="0" w:color="auto"/>
              <w:right w:val="nil"/>
            </w:tcBorders>
            <w:shd w:val="clear" w:color="auto" w:fill="E0E0E0"/>
            <w:vAlign w:val="center"/>
          </w:tcPr>
          <w:p w14:paraId="3CF51676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Position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</w:tcBorders>
            <w:shd w:val="clear" w:color="auto" w:fill="E0E0E0"/>
            <w:vAlign w:val="center"/>
          </w:tcPr>
          <w:p w14:paraId="216B7CF8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33A5F03D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  <w:p w14:paraId="7FFE2C33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Operated</w:t>
            </w:r>
          </w:p>
        </w:tc>
      </w:tr>
      <w:tr w:rsidR="000215A8" w:rsidRPr="007638B4" w14:paraId="1ED2CC89" w14:textId="77777777" w:rsidTr="001F60E8">
        <w:trPr>
          <w:trHeight w:hRule="exact" w:val="284"/>
        </w:trPr>
        <w:tc>
          <w:tcPr>
            <w:tcW w:w="443" w:type="dxa"/>
            <w:vMerge w:val="restart"/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77C2BDA5" w14:textId="77777777" w:rsidR="00463CE5" w:rsidRDefault="00463CE5" w:rsidP="00463CE5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Disconnector </w:t>
            </w:r>
            <w:r w:rsidRPr="00882B5A">
              <w:rPr>
                <w:rFonts w:ascii="Arial" w:hAnsi="Arial" w:cs="Arial"/>
                <w:b/>
                <w:bCs/>
                <w:sz w:val="18"/>
                <w:szCs w:val="18"/>
              </w:rPr>
              <w:t>NOT</w:t>
            </w:r>
            <w:r>
              <w:rPr>
                <w:rFonts w:ascii="Arial" w:hAnsi="Arial" w:cs="Arial"/>
                <w:sz w:val="18"/>
                <w:szCs w:val="18"/>
              </w:rPr>
              <w:t xml:space="preserve"> in</w:t>
            </w:r>
          </w:p>
          <w:p w14:paraId="04F25C7B" w14:textId="77777777" w:rsidR="000215A8" w:rsidRPr="007638B4" w:rsidRDefault="00463CE5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rmal Position</w:t>
            </w: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D27FC5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7CA567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6E2050E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E8E378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6B5653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DB7EEC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A11C97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24161F9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17FD6B07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FFBB6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0C5C37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E8DD6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983DB6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285678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2E1366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EFF1A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6AFFBBAD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FC66C65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A3953A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4B1C5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8AF40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C0496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4CD736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D0EEB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61BF9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2D69B51D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6FCFC20C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543D4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ABF641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B6FD95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CF2AD2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E9D8C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2E572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ED285F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479E035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4B55DA59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A666BE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C05BC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F8D58C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C92A2D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7D7A2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C3190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A427F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7B0B4AAF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13F263C4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4EA1D2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6D884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911281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23AD0B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565F3B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342A6C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F04826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2D5140F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B3D0E49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5A0A5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4AB2B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B823D3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04338B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E3568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7BBD5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1C220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034CF3BA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21359A26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675E8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8A30A4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1CE5BC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A493A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C2234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CFFC9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819DD5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4E8583DF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3A2EE4FC" w14:textId="77777777" w:rsidR="00850A4A" w:rsidRPr="007638B4" w:rsidRDefault="00463CE5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Alternative Feeding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137D2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B5175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4D13B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FAF6C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DAF8B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83F03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A49F7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7EC65CA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320E956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0A4749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019918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FEFFB1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80C3E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E7417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C74AF3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C93022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10C5313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1ADD14EA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7808E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FB8DF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6813D9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24273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022C2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64713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591D4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397B2FF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7FCFD10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854DF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0CE00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FAA06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E8EDB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7F4F60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B8E3A63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62C06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50FB7CE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45EBF1C5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A6E0A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04D7C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D601B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90BE9C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1512A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7A28F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82C63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36F70BA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5AF2AD76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AF56D0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643AE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345A7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77FDAC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F7EF2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89FCC7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572FA3E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62BF5A40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3E867ABB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1F1DD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C8AD0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9A1C86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928E9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75B31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63563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F02B7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32D1D039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61F63F09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EDD2AC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5BF5E2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98BBEAE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11F021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A0D16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D8E1F1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04C1BC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D3F8776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362DE02B" w14:textId="77777777" w:rsidR="00107D3D" w:rsidRPr="007638B4" w:rsidRDefault="00463CE5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Points of Isolation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8FD93B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18688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6F2B2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D874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FF141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B17FE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84B5C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26F273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93C9BCC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531CA7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230D32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6225C0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F31945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C13D97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8A95C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F9FD9B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672EE3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1D3FCFC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13EA7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171F9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23B27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81FA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7FBBE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9586B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22E9E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48BE47B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228DA5E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44E18B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31648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8ECBB1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CD1B46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02877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014CFD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75D6C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66E311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6D14D9B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9B1A4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4B45D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C3509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F700D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6E78E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4AC5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938BF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69A4E50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1C5D3005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E07F7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2A7036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C39D2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14FEA3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1D8AB8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391D5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27093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6DEA77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8BB352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F29D5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8BD93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190A6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B172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90EA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83ABC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6272E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BD8568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6CB45C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F40394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DE176A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D91270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92186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3BEBC0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400A2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D210B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6574FA18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57C8AA1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DF19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E438F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06A80E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DED1B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211A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07333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345525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8223A2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3AB5BC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ED0B8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3E02E4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5B695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FE47CC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B93C03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42340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CD3E5C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DF8404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41E2C4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969E6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46B44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7DB9E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5133F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43B0A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DBA3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81A248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32049528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7C60F7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4D6E1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984C1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F3688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8FE286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961196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18C61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A74E86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5A8BAC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4DADBEC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33D60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A5EC8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6F12A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2AE82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182FE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F36D3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6B0BF5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D0326F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512463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91CE22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1BFB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091420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F9FE28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C183B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1E80D2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E4D780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5F2F2C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CFAE45D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17AF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BB95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681F3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82B07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B8882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94BAED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80095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2D8A50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4594BAE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B94EA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0BC4B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86B57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0EB676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1EB8A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43207A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5C37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C953BEE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1C3EF148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BB096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65BC9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00E1D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E3FD8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81B50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0B967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98AF9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A7A59B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428C78A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B7BEE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C6CDD3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6E2DB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DB9C1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BFF1DE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52C00B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242A6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F2908E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2D0040A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137CF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22E90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51CAD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DE8CA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FC64B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575B6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5A6D8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48F3273E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4480BA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AF37E7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A47D76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11E5B8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4AA729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9F99EF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854F00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D88821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152850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33549BA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5A263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789D9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4277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F44A2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CDC53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8146D6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B6FE9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980A0C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5C56B80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B9FC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0BEDC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AE350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3419F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D3FD5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AA63F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CAF75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36A58F2C" w14:textId="77777777" w:rsidR="000215A8" w:rsidRPr="007F5675" w:rsidRDefault="000215A8" w:rsidP="000215A8">
      <w:pPr>
        <w:rPr>
          <w:sz w:val="12"/>
          <w:szCs w:val="12"/>
        </w:rPr>
      </w:pPr>
    </w:p>
    <w:tbl>
      <w:tblPr>
        <w:tblW w:w="9230" w:type="dxa"/>
        <w:tblInd w:w="13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8"/>
        <w:gridCol w:w="426"/>
        <w:gridCol w:w="426"/>
        <w:gridCol w:w="425"/>
        <w:gridCol w:w="1705"/>
        <w:gridCol w:w="2485"/>
        <w:gridCol w:w="2485"/>
      </w:tblGrid>
      <w:tr w:rsidR="00D31D50" w:rsidRPr="007638B4" w14:paraId="2652808D" w14:textId="77777777" w:rsidTr="007638B4"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8725564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5429EF8" w14:textId="77777777" w:rsidR="00D31D50" w:rsidRPr="007638B4" w:rsidRDefault="00D31D50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7D94812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5AE81F4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2BC35F3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96E699F" w14:textId="77777777" w:rsidR="00D31D50" w:rsidRPr="007638B4" w:rsidRDefault="00D31D50" w:rsidP="00D31D50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DF checked by (name)</w:t>
            </w:r>
          </w:p>
        </w:tc>
        <w:tc>
          <w:tcPr>
            <w:tcW w:w="2485" w:type="dxa"/>
            <w:shd w:val="clear" w:color="auto" w:fill="D9D9D9"/>
            <w:vAlign w:val="center"/>
          </w:tcPr>
          <w:p w14:paraId="6BD6B108" w14:textId="77777777" w:rsidR="00D31D50" w:rsidRPr="007638B4" w:rsidRDefault="00D31D50" w:rsidP="00D31D50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D31D50" w:rsidRPr="007638B4" w14:paraId="69B9AFBE" w14:textId="77777777" w:rsidTr="007638B4">
        <w:tc>
          <w:tcPr>
            <w:tcW w:w="12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/>
            <w:vAlign w:val="center"/>
          </w:tcPr>
          <w:p w14:paraId="461A6721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Form SDF</w:t>
            </w: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DF348E2" w14:textId="77777777" w:rsidR="00D31D50" w:rsidRPr="007638B4" w:rsidRDefault="00D31D50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9D9D9"/>
          </w:tcPr>
          <w:p w14:paraId="793FF584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BACD0E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594E8F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1F276778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45B91DD1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D31D50" w:rsidRPr="007638B4" w14:paraId="502EAF3C" w14:textId="77777777" w:rsidTr="007638B4"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7FD8B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7817" w14:textId="77777777" w:rsidR="00D31D50" w:rsidRPr="007638B4" w:rsidRDefault="00D31D50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C99E5D8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360FE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D7CBBBA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453AA50A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75DA3BA2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D31D50" w:rsidRPr="007638B4" w14:paraId="18E52372" w14:textId="77777777" w:rsidTr="007638B4"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057487" w14:textId="77777777" w:rsidR="00D31D50" w:rsidRPr="007638B4" w:rsidRDefault="00D31D50" w:rsidP="00D31D5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542FD1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BB376B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A038D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576FF7A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7133E18E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6E60F6B3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</w:tbl>
    <w:p w14:paraId="298D8DFA" w14:textId="77777777" w:rsidR="000215A8" w:rsidRPr="000215A8" w:rsidRDefault="000215A8" w:rsidP="000215A8">
      <w:pPr>
        <w:spacing w:line="360" w:lineRule="auto"/>
        <w:rPr>
          <w:sz w:val="4"/>
          <w:szCs w:val="4"/>
        </w:rPr>
      </w:pPr>
    </w:p>
    <w:sectPr w:rsidR="000215A8" w:rsidRPr="000215A8" w:rsidSect="00EF6D31">
      <w:headerReference w:type="default" r:id="rId10"/>
      <w:pgSz w:w="11906" w:h="16838"/>
      <w:pgMar w:top="426" w:right="688" w:bottom="567" w:left="710" w:header="708" w:footer="708" w:gutter="0"/>
      <w:pgBorders w:offsetFrom="page">
        <w:top w:val="single" w:sz="4" w:space="30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DDEEA" w14:textId="77777777" w:rsidR="009D458C" w:rsidRDefault="009D458C" w:rsidP="007D7679">
      <w:r>
        <w:separator/>
      </w:r>
    </w:p>
  </w:endnote>
  <w:endnote w:type="continuationSeparator" w:id="0">
    <w:p w14:paraId="1FEFF445" w14:textId="77777777" w:rsidR="009D458C" w:rsidRDefault="009D458C" w:rsidP="007D7679">
      <w:r>
        <w:continuationSeparator/>
      </w:r>
    </w:p>
  </w:endnote>
  <w:endnote w:type="continuationNotice" w:id="1">
    <w:p w14:paraId="2960A44D" w14:textId="77777777" w:rsidR="009D458C" w:rsidRDefault="009D45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F6689" w14:textId="77777777" w:rsidR="009D458C" w:rsidRDefault="009D458C" w:rsidP="007D7679">
      <w:r>
        <w:separator/>
      </w:r>
    </w:p>
  </w:footnote>
  <w:footnote w:type="continuationSeparator" w:id="0">
    <w:p w14:paraId="7F862D49" w14:textId="77777777" w:rsidR="009D458C" w:rsidRDefault="009D458C" w:rsidP="007D7679">
      <w:r>
        <w:continuationSeparator/>
      </w:r>
    </w:p>
  </w:footnote>
  <w:footnote w:type="continuationNotice" w:id="1">
    <w:p w14:paraId="43188F70" w14:textId="77777777" w:rsidR="009D458C" w:rsidRDefault="009D45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79F82" w14:textId="5DF7720B" w:rsidR="007D7679" w:rsidRDefault="00FC7C5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71EC31A" wp14:editId="505813A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Text Box 1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2F99BB" w14:textId="77777777" w:rsidR="007D7679" w:rsidRPr="007D7679" w:rsidRDefault="007D7679" w:rsidP="007D7679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7D7679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1EC3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322F99BB" w14:textId="77777777" w:rsidR="007D7679" w:rsidRPr="007D7679" w:rsidRDefault="007D7679" w:rsidP="007D7679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7D7679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A0MDE0tTAxMTZU0lEKTi0uzszPAykwqgUA/v4ndCwAAAA="/>
  </w:docVars>
  <w:rsids>
    <w:rsidRoot w:val="00967711"/>
    <w:rsid w:val="000215A8"/>
    <w:rsid w:val="000550F0"/>
    <w:rsid w:val="000B19AD"/>
    <w:rsid w:val="00107D3D"/>
    <w:rsid w:val="00123329"/>
    <w:rsid w:val="001830CD"/>
    <w:rsid w:val="001C3AD7"/>
    <w:rsid w:val="001D72A3"/>
    <w:rsid w:val="001E55ED"/>
    <w:rsid w:val="001F5774"/>
    <w:rsid w:val="001F60E8"/>
    <w:rsid w:val="00252232"/>
    <w:rsid w:val="0027220A"/>
    <w:rsid w:val="0028751E"/>
    <w:rsid w:val="002977D6"/>
    <w:rsid w:val="002A1B39"/>
    <w:rsid w:val="002B7F8E"/>
    <w:rsid w:val="002C1D11"/>
    <w:rsid w:val="003018E6"/>
    <w:rsid w:val="00320246"/>
    <w:rsid w:val="00362A32"/>
    <w:rsid w:val="00366853"/>
    <w:rsid w:val="003D0329"/>
    <w:rsid w:val="003F2026"/>
    <w:rsid w:val="0042218D"/>
    <w:rsid w:val="00463CE5"/>
    <w:rsid w:val="004703F5"/>
    <w:rsid w:val="00473030"/>
    <w:rsid w:val="004750E9"/>
    <w:rsid w:val="004B2B41"/>
    <w:rsid w:val="004C501C"/>
    <w:rsid w:val="004E1A81"/>
    <w:rsid w:val="005257C1"/>
    <w:rsid w:val="005A7D6D"/>
    <w:rsid w:val="005D2971"/>
    <w:rsid w:val="006022AA"/>
    <w:rsid w:val="00654B76"/>
    <w:rsid w:val="00670D84"/>
    <w:rsid w:val="006923D4"/>
    <w:rsid w:val="006B518D"/>
    <w:rsid w:val="007638B4"/>
    <w:rsid w:val="00774851"/>
    <w:rsid w:val="007C0797"/>
    <w:rsid w:val="007D7679"/>
    <w:rsid w:val="007F5675"/>
    <w:rsid w:val="00817C67"/>
    <w:rsid w:val="00850A4A"/>
    <w:rsid w:val="008C0230"/>
    <w:rsid w:val="008F49BF"/>
    <w:rsid w:val="00913A67"/>
    <w:rsid w:val="00947997"/>
    <w:rsid w:val="00967711"/>
    <w:rsid w:val="00993FEA"/>
    <w:rsid w:val="009A650A"/>
    <w:rsid w:val="009B0CB0"/>
    <w:rsid w:val="009B431D"/>
    <w:rsid w:val="009C43DC"/>
    <w:rsid w:val="009C6459"/>
    <w:rsid w:val="009D458C"/>
    <w:rsid w:val="00A269C1"/>
    <w:rsid w:val="00A6574F"/>
    <w:rsid w:val="00AB4420"/>
    <w:rsid w:val="00B321FF"/>
    <w:rsid w:val="00B4267D"/>
    <w:rsid w:val="00BA15B9"/>
    <w:rsid w:val="00BA3E8A"/>
    <w:rsid w:val="00C0105D"/>
    <w:rsid w:val="00C01084"/>
    <w:rsid w:val="00C17E71"/>
    <w:rsid w:val="00C561D3"/>
    <w:rsid w:val="00C639FE"/>
    <w:rsid w:val="00C736F8"/>
    <w:rsid w:val="00C939ED"/>
    <w:rsid w:val="00CE0A31"/>
    <w:rsid w:val="00CE70DE"/>
    <w:rsid w:val="00D31D50"/>
    <w:rsid w:val="00D332EA"/>
    <w:rsid w:val="00D4537E"/>
    <w:rsid w:val="00D45FB8"/>
    <w:rsid w:val="00D91200"/>
    <w:rsid w:val="00DA47AE"/>
    <w:rsid w:val="00DC29E0"/>
    <w:rsid w:val="00DD47C8"/>
    <w:rsid w:val="00DE2959"/>
    <w:rsid w:val="00E01533"/>
    <w:rsid w:val="00E0545E"/>
    <w:rsid w:val="00E14914"/>
    <w:rsid w:val="00E61446"/>
    <w:rsid w:val="00E63A73"/>
    <w:rsid w:val="00ED605E"/>
    <w:rsid w:val="00ED6F74"/>
    <w:rsid w:val="00EE7718"/>
    <w:rsid w:val="00EF67EB"/>
    <w:rsid w:val="00EF6D31"/>
    <w:rsid w:val="00EF7016"/>
    <w:rsid w:val="00F42731"/>
    <w:rsid w:val="00F668A0"/>
    <w:rsid w:val="00F87341"/>
    <w:rsid w:val="00FC7C55"/>
    <w:rsid w:val="00FF3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2C1245"/>
  <w15:chartTrackingRefBased/>
  <w15:docId w15:val="{A2F74A72-6097-4274-8B6F-948E4EB28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D767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D7679"/>
    <w:rPr>
      <w:sz w:val="24"/>
      <w:szCs w:val="24"/>
    </w:rPr>
  </w:style>
  <w:style w:type="paragraph" w:styleId="Footer">
    <w:name w:val="footer"/>
    <w:basedOn w:val="Normal"/>
    <w:link w:val="FooterChar"/>
    <w:rsid w:val="007D767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D7679"/>
    <w:rPr>
      <w:sz w:val="24"/>
      <w:szCs w:val="24"/>
    </w:rPr>
  </w:style>
  <w:style w:type="character" w:styleId="CommentReference">
    <w:name w:val="annotation reference"/>
    <w:rsid w:val="00E63A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63A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3A73"/>
  </w:style>
  <w:style w:type="paragraph" w:styleId="CommentSubject">
    <w:name w:val="annotation subject"/>
    <w:basedOn w:val="CommentText"/>
    <w:next w:val="CommentText"/>
    <w:link w:val="CommentSubjectChar"/>
    <w:rsid w:val="00E63A73"/>
    <w:rPr>
      <w:b/>
      <w:bCs/>
    </w:rPr>
  </w:style>
  <w:style w:type="character" w:customStyle="1" w:styleId="CommentSubjectChar">
    <w:name w:val="Comment Subject Char"/>
    <w:link w:val="CommentSubject"/>
    <w:rsid w:val="00E63A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47CB75-2141-4BE5-A074-78CC86FE26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32120C-34E7-4A02-967A-E9452620F5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7E8984-746E-429D-964B-7BCB50B9C21A}">
  <ds:schemaRefs>
    <ds:schemaRef ds:uri="http://purl.org/dc/elements/1.1/"/>
    <ds:schemaRef ds:uri="http://purl.org/dc/terms/"/>
    <ds:schemaRef ds:uri="d87d6417-dc96-48bf-b205-54830de4967c"/>
    <ds:schemaRef ds:uri="http://schemas.openxmlformats.org/package/2006/metadata/core-properties"/>
    <ds:schemaRef ds:uri="http://schemas.microsoft.com/office/2006/documentManagement/types"/>
    <ds:schemaRef ds:uri="78fbf437-cf2f-492a-891b-1de413c56947"/>
    <ds:schemaRef ds:uri="http://schemas.microsoft.com/office/infopath/2007/PartnerControls"/>
    <ds:schemaRef ds:uri="af32717b-85d4-46b0-82d8-410bc311948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C2B5B29-E908-4DD8-B88A-05813ABEF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dc:description/>
  <cp:lastModifiedBy>Barakat Sanusi</cp:lastModifiedBy>
  <cp:revision>14</cp:revision>
  <cp:lastPrinted>2022-07-05T15:23:00Z</cp:lastPrinted>
  <dcterms:created xsi:type="dcterms:W3CDTF">2023-04-04T08:23:00Z</dcterms:created>
  <dcterms:modified xsi:type="dcterms:W3CDTF">2024-11-0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42:26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d44c8dda-4a36-493a-b020-4891df8af7f5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